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>Course code: PH778                                                                        Course title: Defects in Solid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6C45ED" w:rsidRDefault="007B23F4">
            <w:r>
              <w:t>MS/PhD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6C45ED" w:rsidRDefault="007B23F4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6C45ED" w:rsidRDefault="007B23F4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6C45ED" w:rsidRDefault="007B23F4">
            <w:r>
              <w:t>Solid State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develop an advanced understanding of point defects, dislocations, grain boundaries, diffusion, and defect-driven phenomena in semiconductors, metals, and ceramics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Microscopy case studies</w:t>
      </w:r>
      <w:r>
        <w:br/>
        <w:t>- Problem solving</w:t>
      </w:r>
      <w:r>
        <w:br/>
        <w:t>- Quizzes &amp; assignments</w:t>
      </w:r>
    </w:p>
    <w:p w:rsidR="00290B81" w:rsidRDefault="00290B81" w:rsidP="00C43620"/>
    <w:p w:rsidR="007B3E45" w:rsidRPr="004513CB" w:rsidRDefault="007B3E45" w:rsidP="007B3E45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7B3E45" w:rsidRDefault="007B3E45" w:rsidP="007B3E45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tbl>
      <w:tblPr>
        <w:tblStyle w:val="TableGrid"/>
        <w:tblW w:w="5000" w:type="pct"/>
        <w:tblLook w:val="04A0"/>
      </w:tblPr>
      <w:tblGrid>
        <w:gridCol w:w="4788"/>
        <w:gridCol w:w="4788"/>
      </w:tblGrid>
      <w:tr w:rsidR="007B3E45" w:rsidRPr="006F2EF7" w:rsidTr="00801B55">
        <w:tc>
          <w:tcPr>
            <w:tcW w:w="2500" w:type="pct"/>
          </w:tcPr>
          <w:p w:rsidR="007B3E45" w:rsidRPr="00453A86" w:rsidRDefault="007B3E45" w:rsidP="00801B55">
            <w:pPr>
              <w:jc w:val="center"/>
              <w:rPr>
                <w:b/>
                <w:szCs w:val="24"/>
              </w:rPr>
            </w:pPr>
            <w:r w:rsidRPr="00453A86">
              <w:rPr>
                <w:b/>
                <w:szCs w:val="24"/>
              </w:rPr>
              <w:t>Marks Evaluation</w:t>
            </w:r>
          </w:p>
        </w:tc>
        <w:tc>
          <w:tcPr>
            <w:tcW w:w="2500" w:type="pct"/>
          </w:tcPr>
          <w:p w:rsidR="007B3E45" w:rsidRPr="00453A86" w:rsidRDefault="007B3E45" w:rsidP="00801B55">
            <w:pPr>
              <w:jc w:val="center"/>
              <w:rPr>
                <w:b/>
                <w:szCs w:val="24"/>
              </w:rPr>
            </w:pPr>
            <w:r w:rsidRPr="00453A86">
              <w:rPr>
                <w:b/>
                <w:szCs w:val="24"/>
              </w:rPr>
              <w:t>Marks in percentage</w:t>
            </w:r>
          </w:p>
        </w:tc>
      </w:tr>
      <w:tr w:rsidR="007B3E45" w:rsidRPr="006F2EF7" w:rsidTr="00801B55"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Quizzes</w:t>
            </w:r>
          </w:p>
        </w:tc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7B3E45" w:rsidRPr="006F2EF7" w:rsidTr="00801B55"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Assignments</w:t>
            </w:r>
          </w:p>
        </w:tc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7B3E45" w:rsidRPr="006F2EF7" w:rsidTr="00801B55"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Mid Term</w:t>
            </w:r>
          </w:p>
        </w:tc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20%</w:t>
            </w:r>
          </w:p>
        </w:tc>
      </w:tr>
      <w:tr w:rsidR="007B3E45" w:rsidRPr="006F2EF7" w:rsidTr="00801B55"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Attendance &amp; Class Participation</w:t>
            </w:r>
          </w:p>
        </w:tc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7B3E45" w:rsidRPr="006F2EF7" w:rsidTr="00801B55"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Term Project</w:t>
            </w:r>
          </w:p>
        </w:tc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7B3E45" w:rsidRPr="006F2EF7" w:rsidTr="00801B55"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Presentations</w:t>
            </w:r>
          </w:p>
        </w:tc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7B3E45" w:rsidRPr="006F2EF7" w:rsidTr="00801B55"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Final exam</w:t>
            </w:r>
          </w:p>
        </w:tc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30%</w:t>
            </w:r>
          </w:p>
        </w:tc>
      </w:tr>
      <w:tr w:rsidR="007B3E45" w:rsidRPr="006F2EF7" w:rsidTr="00801B55"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Total</w:t>
            </w:r>
          </w:p>
        </w:tc>
        <w:tc>
          <w:tcPr>
            <w:tcW w:w="2500" w:type="pct"/>
            <w:vAlign w:val="center"/>
          </w:tcPr>
          <w:p w:rsidR="007B3E45" w:rsidRPr="006F2EF7" w:rsidRDefault="007B3E45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0%</w:t>
            </w:r>
          </w:p>
        </w:tc>
      </w:tr>
    </w:tbl>
    <w:p w:rsidR="007B3E45" w:rsidRPr="00290B81" w:rsidRDefault="007B3E45" w:rsidP="007B3E45">
      <w:pPr>
        <w:tabs>
          <w:tab w:val="left" w:pos="930"/>
        </w:tabs>
      </w:pPr>
      <w:r w:rsidRPr="00290B81">
        <w:t xml:space="preserve"> </w:t>
      </w:r>
    </w:p>
    <w:p w:rsidR="00290B81" w:rsidRDefault="00290B81" w:rsidP="00C43620"/>
    <w:p w:rsidR="00290B81" w:rsidRDefault="00290B81" w:rsidP="00290B81"/>
    <w:p w:rsidR="007B3E45" w:rsidRDefault="007B3E45" w:rsidP="00290B81"/>
    <w:p w:rsidR="007B3E45" w:rsidRDefault="007B3E45" w:rsidP="00290B81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Introduction to Solid State Defects – R. Catlow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Theory of Dislocations – Hirth &amp; Lothe</w:t>
      </w:r>
    </w:p>
    <w:p w:rsidR="00A84A9F" w:rsidRDefault="00A84A9F" w:rsidP="00290B81"/>
    <w:p w:rsidR="0022737D" w:rsidRDefault="0022737D" w:rsidP="00290B81"/>
    <w:p w:rsidR="00A84A9F" w:rsidRPr="007B3E45" w:rsidRDefault="00A84A9F" w:rsidP="007B3E45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  <w:r w:rsidR="00BC712A">
        <w:t xml:space="preserve"> </w:t>
      </w:r>
      <w:r>
        <w:t xml:space="preserve">                </w:t>
      </w:r>
      <w:r w:rsidR="00BC712A">
        <w:t xml:space="preserve">                                                             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6C45ED" w:rsidRDefault="007B23F4">
            <w:r>
              <w:t>Introduction to defects; perfect vs real crystals</w:t>
            </w:r>
          </w:p>
        </w:tc>
        <w:tc>
          <w:tcPr>
            <w:tcW w:w="3227" w:type="dxa"/>
          </w:tcPr>
          <w:p w:rsidR="006C45ED" w:rsidRDefault="007B23F4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6C45ED" w:rsidRDefault="007B23F4">
            <w:r>
              <w:t>Point defects: vacancies &amp; interstitials</w:t>
            </w:r>
          </w:p>
        </w:tc>
        <w:tc>
          <w:tcPr>
            <w:tcW w:w="3227" w:type="dxa"/>
          </w:tcPr>
          <w:p w:rsidR="006C45ED" w:rsidRDefault="007B23F4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6C45ED" w:rsidRDefault="007B23F4">
            <w:r>
              <w:t>Frenkel &amp; Schottky defects</w:t>
            </w:r>
          </w:p>
        </w:tc>
        <w:tc>
          <w:tcPr>
            <w:tcW w:w="3227" w:type="dxa"/>
          </w:tcPr>
          <w:p w:rsidR="006C45ED" w:rsidRDefault="007B23F4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6C45ED" w:rsidRDefault="007B23F4">
            <w:r>
              <w:t>Impurities &amp; doping mechanisms</w:t>
            </w:r>
          </w:p>
        </w:tc>
        <w:tc>
          <w:tcPr>
            <w:tcW w:w="3227" w:type="dxa"/>
          </w:tcPr>
          <w:p w:rsidR="006C45ED" w:rsidRDefault="007B23F4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6C45ED" w:rsidRDefault="007B23F4">
            <w:r>
              <w:t>Color centers (F-centers etc.)</w:t>
            </w:r>
          </w:p>
        </w:tc>
        <w:tc>
          <w:tcPr>
            <w:tcW w:w="3227" w:type="dxa"/>
          </w:tcPr>
          <w:p w:rsidR="006C45ED" w:rsidRDefault="007B23F4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6C45ED" w:rsidRDefault="007B23F4">
            <w:r>
              <w:t>Dislocations: edge &amp; screw</w:t>
            </w:r>
          </w:p>
        </w:tc>
        <w:tc>
          <w:tcPr>
            <w:tcW w:w="3227" w:type="dxa"/>
          </w:tcPr>
          <w:p w:rsidR="006C45ED" w:rsidRDefault="007B23F4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6C45ED" w:rsidRDefault="007B23F4">
            <w:r>
              <w:t>Stress fields of dislocations</w:t>
            </w:r>
          </w:p>
        </w:tc>
        <w:tc>
          <w:tcPr>
            <w:tcW w:w="3227" w:type="dxa"/>
          </w:tcPr>
          <w:p w:rsidR="006C45ED" w:rsidRDefault="007B23F4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6C45ED" w:rsidRDefault="007B23F4">
            <w:r>
              <w:t>Dislocation motion &amp; slip systems</w:t>
            </w:r>
          </w:p>
        </w:tc>
        <w:tc>
          <w:tcPr>
            <w:tcW w:w="3227" w:type="dxa"/>
          </w:tcPr>
          <w:p w:rsidR="006C45ED" w:rsidRDefault="007B23F4">
            <w:r>
              <w:t>Ch6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6C45ED" w:rsidRDefault="007B23F4">
            <w:r>
              <w:t>Grain boundaries &amp; stacking faults</w:t>
            </w:r>
          </w:p>
        </w:tc>
        <w:tc>
          <w:tcPr>
            <w:tcW w:w="3227" w:type="dxa"/>
          </w:tcPr>
          <w:p w:rsidR="006C45ED" w:rsidRDefault="007B23F4">
            <w:r>
              <w:t>Ch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6C45ED" w:rsidRDefault="007B23F4">
            <w:r>
              <w:t xml:space="preserve">Twin boundaries &amp; </w:t>
            </w:r>
            <w:r>
              <w:t>interfaces</w:t>
            </w:r>
          </w:p>
        </w:tc>
        <w:tc>
          <w:tcPr>
            <w:tcW w:w="3227" w:type="dxa"/>
          </w:tcPr>
          <w:p w:rsidR="006C45ED" w:rsidRDefault="007B23F4">
            <w:r>
              <w:t>Ch7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6C45ED" w:rsidRDefault="007B23F4">
            <w:r>
              <w:t>Diffusion mechanisms in solids</w:t>
            </w:r>
          </w:p>
        </w:tc>
        <w:tc>
          <w:tcPr>
            <w:tcW w:w="3227" w:type="dxa"/>
          </w:tcPr>
          <w:p w:rsidR="006C45ED" w:rsidRDefault="007B23F4">
            <w:r>
              <w:t>Ch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6C45ED" w:rsidRDefault="007B23F4">
            <w:r>
              <w:t>Ionic &amp; electronic conductivity</w:t>
            </w:r>
          </w:p>
        </w:tc>
        <w:tc>
          <w:tcPr>
            <w:tcW w:w="3227" w:type="dxa"/>
          </w:tcPr>
          <w:p w:rsidR="006C45ED" w:rsidRDefault="007B23F4">
            <w:r>
              <w:t>Ch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6C45ED" w:rsidRDefault="007B23F4">
            <w:r>
              <w:t>Defects in semiconductors</w:t>
            </w:r>
          </w:p>
        </w:tc>
        <w:tc>
          <w:tcPr>
            <w:tcW w:w="3227" w:type="dxa"/>
          </w:tcPr>
          <w:p w:rsidR="006C45ED" w:rsidRDefault="007B23F4">
            <w:r>
              <w:t>Ch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6C45ED" w:rsidRDefault="007B23F4">
            <w:r>
              <w:t>Radiation damage &amp; defect annealing</w:t>
            </w:r>
          </w:p>
        </w:tc>
        <w:tc>
          <w:tcPr>
            <w:tcW w:w="3227" w:type="dxa"/>
          </w:tcPr>
          <w:p w:rsidR="006C45ED" w:rsidRDefault="007B23F4">
            <w:r>
              <w:t>Ch11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6C45ED" w:rsidRDefault="007B23F4">
            <w:r>
              <w:t>Applications: electronics, ceramics, metallurgy</w:t>
            </w:r>
          </w:p>
        </w:tc>
        <w:tc>
          <w:tcPr>
            <w:tcW w:w="3227" w:type="dxa"/>
          </w:tcPr>
          <w:p w:rsidR="006C45ED" w:rsidRDefault="007B23F4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6C45ED" w:rsidRDefault="007B23F4">
            <w:r>
              <w:t>Revision</w:t>
            </w:r>
          </w:p>
        </w:tc>
        <w:tc>
          <w:tcPr>
            <w:tcW w:w="3227" w:type="dxa"/>
          </w:tcPr>
          <w:p w:rsidR="006C45ED" w:rsidRDefault="007B23F4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p w:rsidR="007B23F4" w:rsidRDefault="007B23F4"/>
    <w:sectPr w:rsidR="007B23F4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B23F4" w:rsidRDefault="007B23F4" w:rsidP="00C43620">
      <w:pPr>
        <w:spacing w:after="0" w:line="240" w:lineRule="auto"/>
      </w:pPr>
      <w:r>
        <w:separator/>
      </w:r>
    </w:p>
  </w:endnote>
  <w:endnote w:type="continuationSeparator" w:id="1">
    <w:p w:rsidR="007B23F4" w:rsidRDefault="007B23F4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7B23F4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B23F4" w:rsidRDefault="007B23F4" w:rsidP="00C43620">
      <w:pPr>
        <w:spacing w:after="0" w:line="240" w:lineRule="auto"/>
      </w:pPr>
      <w:r>
        <w:separator/>
      </w:r>
    </w:p>
  </w:footnote>
  <w:footnote w:type="continuationSeparator" w:id="1">
    <w:p w:rsidR="007B23F4" w:rsidRDefault="007B23F4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22737D"/>
    <w:rsid w:val="0023134B"/>
    <w:rsid w:val="00275249"/>
    <w:rsid w:val="00290B81"/>
    <w:rsid w:val="002956F4"/>
    <w:rsid w:val="00330137"/>
    <w:rsid w:val="00393C1D"/>
    <w:rsid w:val="00497D2C"/>
    <w:rsid w:val="0057151F"/>
    <w:rsid w:val="006C45ED"/>
    <w:rsid w:val="0078114A"/>
    <w:rsid w:val="00782096"/>
    <w:rsid w:val="007B23F4"/>
    <w:rsid w:val="007B3E45"/>
    <w:rsid w:val="007D271A"/>
    <w:rsid w:val="00807273"/>
    <w:rsid w:val="00823459"/>
    <w:rsid w:val="0083201A"/>
    <w:rsid w:val="00862937"/>
    <w:rsid w:val="00892F73"/>
    <w:rsid w:val="008F3175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19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</cp:revision>
  <cp:lastPrinted>2013-09-06T12:31:00Z</cp:lastPrinted>
  <dcterms:created xsi:type="dcterms:W3CDTF">2025-12-03T07:43:00Z</dcterms:created>
  <dcterms:modified xsi:type="dcterms:W3CDTF">2025-12-03T07:43:00Z</dcterms:modified>
</cp:coreProperties>
</file>